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October 6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e0c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